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Default="00F4778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Plano de </w:t>
      </w:r>
      <w:proofErr w:type="spellStart"/>
      <w:r>
        <w:rPr>
          <w:sz w:val="28"/>
          <w:szCs w:val="28"/>
          <w:lang w:val="en-US"/>
        </w:rPr>
        <w:t>investigação</w:t>
      </w:r>
      <w:proofErr w:type="spellEnd"/>
    </w:p>
    <w:p w14:paraId="27180F90" w14:textId="24CB001A" w:rsidR="00F47789" w:rsidRDefault="00F47789">
      <w:pPr>
        <w:rPr>
          <w:sz w:val="28"/>
          <w:szCs w:val="28"/>
        </w:rPr>
      </w:pP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292D056F" w14:textId="0F21E61F" w:rsidR="00F47789" w:rsidRDefault="00F47789" w:rsidP="00F47789">
      <w:pPr>
        <w:rPr>
          <w:sz w:val="24"/>
          <w:szCs w:val="24"/>
        </w:rPr>
      </w:pP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>Numa sociedade cada vez mais competitiva e imprevisível a nível profissional, para além dos constantes isolamentos e preocupações associadas à covid-19 e, atualmente, à instabilidade vivida a nível global devido à guerra entre a Rússia e Ucrânia, a depressão e saúde mental são termos bastante presentes no seu dia a dia.</w:t>
      </w:r>
    </w:p>
    <w:p w14:paraId="47ADBF5B" w14:textId="15F57CE7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 xml:space="preserve"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. </w:t>
      </w:r>
    </w:p>
    <w:p w14:paraId="05C561BE" w14:textId="77777777" w:rsidR="00CD24CE" w:rsidRPr="00281B6C" w:rsidRDefault="00CD24CE" w:rsidP="00F47789">
      <w:pPr>
        <w:ind w:firstLine="360"/>
        <w:rPr>
          <w:sz w:val="24"/>
          <w:szCs w:val="24"/>
        </w:rPr>
      </w:pPr>
    </w:p>
    <w:p w14:paraId="7ACE517A" w14:textId="77777777" w:rsidR="00F47789" w:rsidRPr="00F47789" w:rsidRDefault="00F47789" w:rsidP="00F47789">
      <w:pPr>
        <w:rPr>
          <w:sz w:val="24"/>
          <w:szCs w:val="24"/>
        </w:rPr>
      </w:pPr>
    </w:p>
    <w:sectPr w:rsidR="00F47789" w:rsidRPr="00F47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C25F38"/>
    <w:multiLevelType w:val="hybridMultilevel"/>
    <w:tmpl w:val="582E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AUAgU6wrywAAAA="/>
  </w:docVars>
  <w:rsids>
    <w:rsidRoot w:val="00F47789"/>
    <w:rsid w:val="000E4CA1"/>
    <w:rsid w:val="00281B6C"/>
    <w:rsid w:val="00A65BDE"/>
    <w:rsid w:val="00CD24CE"/>
    <w:rsid w:val="00D03DDF"/>
    <w:rsid w:val="00F47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01-21T16:18:00Z</dcterms:created>
  <dcterms:modified xsi:type="dcterms:W3CDTF">2023-01-21T16:41:00Z</dcterms:modified>
</cp:coreProperties>
</file>